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BC8334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2E332CAF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2700C4B9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6AA12C64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24795991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34013F8C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3CE8A564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43CAE12D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3946F9D6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4B18C379" w14:textId="77777777" w:rsidR="001C727F" w:rsidRDefault="001C727F" w:rsidP="004F13D0">
      <w:pPr>
        <w:pStyle w:val="Title"/>
        <w:rPr>
          <w:rStyle w:val="Heading1Char"/>
          <w:lang w:eastAsia="en-CA"/>
        </w:rPr>
      </w:pPr>
    </w:p>
    <w:p w14:paraId="6217E2B0" w14:textId="77777777" w:rsidR="001C727F" w:rsidRDefault="001C727F" w:rsidP="001C727F">
      <w:pPr>
        <w:pStyle w:val="Title"/>
        <w:rPr>
          <w:rStyle w:val="Heading1Char"/>
          <w:color w:val="auto"/>
          <w:sz w:val="56"/>
          <w:szCs w:val="56"/>
        </w:rPr>
      </w:pPr>
    </w:p>
    <w:p w14:paraId="14C1CE2F" w14:textId="77777777" w:rsidR="001C727F" w:rsidRDefault="001C727F" w:rsidP="001C727F">
      <w:pPr>
        <w:pStyle w:val="Title"/>
        <w:rPr>
          <w:rStyle w:val="Heading1Char"/>
          <w:color w:val="auto"/>
          <w:sz w:val="56"/>
          <w:szCs w:val="56"/>
        </w:rPr>
      </w:pPr>
    </w:p>
    <w:p w14:paraId="3DA73BB8" w14:textId="496076FE" w:rsidR="004F13D0" w:rsidRPr="001C727F" w:rsidRDefault="004F13D0" w:rsidP="001C727F">
      <w:pPr>
        <w:pStyle w:val="Title"/>
        <w:rPr>
          <w:rStyle w:val="Heading1Char"/>
          <w:color w:val="auto"/>
          <w:sz w:val="56"/>
          <w:szCs w:val="56"/>
        </w:rPr>
      </w:pPr>
      <w:r w:rsidRPr="001C727F">
        <w:rPr>
          <w:rStyle w:val="Heading1Char"/>
          <w:color w:val="auto"/>
          <w:sz w:val="56"/>
          <w:szCs w:val="56"/>
        </w:rPr>
        <w:t>02561: Computer Graphics</w:t>
      </w:r>
    </w:p>
    <w:p w14:paraId="38CF63CF" w14:textId="77777777" w:rsidR="001C727F" w:rsidRPr="00B74D2B" w:rsidRDefault="001C727F" w:rsidP="00B74D2B">
      <w:pPr>
        <w:rPr>
          <w:lang w:eastAsia="en-CA"/>
        </w:rPr>
      </w:pPr>
    </w:p>
    <w:p w14:paraId="565BEE36" w14:textId="698FF898" w:rsidR="004F13D0" w:rsidRDefault="00B74D2B" w:rsidP="004F13D0">
      <w:pPr>
        <w:rPr>
          <w:lang w:eastAsia="en-CA"/>
        </w:rPr>
      </w:pPr>
      <w:r>
        <w:rPr>
          <w:lang w:eastAsia="en-CA"/>
        </w:rPr>
        <w:t>Project report</w:t>
      </w:r>
    </w:p>
    <w:p w14:paraId="5340D53B" w14:textId="19ED55D2" w:rsidR="00B74D2B" w:rsidRDefault="00B74D2B" w:rsidP="004F13D0">
      <w:pPr>
        <w:rPr>
          <w:lang w:eastAsia="en-CA"/>
        </w:rPr>
      </w:pPr>
      <w:r>
        <w:rPr>
          <w:lang w:eastAsia="en-CA"/>
        </w:rPr>
        <w:t>Fall 2022</w:t>
      </w:r>
    </w:p>
    <w:p w14:paraId="41021E39" w14:textId="546FBADB" w:rsidR="00B74D2B" w:rsidRDefault="00B74D2B" w:rsidP="004F13D0">
      <w:pPr>
        <w:rPr>
          <w:lang w:eastAsia="en-CA"/>
        </w:rPr>
      </w:pPr>
      <w:r>
        <w:rPr>
          <w:lang w:eastAsia="en-CA"/>
        </w:rPr>
        <w:t>Gabriel Luo – s221400</w:t>
      </w:r>
    </w:p>
    <w:p w14:paraId="12AD30A5" w14:textId="22A0C3B5" w:rsidR="00B74D2B" w:rsidRPr="001C727F" w:rsidRDefault="00B74D2B">
      <w:pPr>
        <w:rPr>
          <w:rStyle w:val="Heading1Char"/>
          <w:rFonts w:asciiTheme="minorHAnsi" w:eastAsiaTheme="minorHAnsi" w:hAnsiTheme="minorHAnsi" w:cstheme="minorBidi"/>
          <w:color w:val="auto"/>
          <w:sz w:val="22"/>
          <w:szCs w:val="22"/>
          <w:lang w:eastAsia="en-CA"/>
        </w:rPr>
      </w:pPr>
      <w:r>
        <w:rPr>
          <w:lang w:eastAsia="en-CA"/>
        </w:rPr>
        <w:t>December 18, 2022</w:t>
      </w:r>
    </w:p>
    <w:p w14:paraId="42C6E04C" w14:textId="77777777" w:rsidR="001C727F" w:rsidRDefault="001C727F">
      <w:pPr>
        <w:rPr>
          <w:rStyle w:val="Heading1Char"/>
          <w:lang w:eastAsia="en-CA"/>
        </w:rPr>
      </w:pPr>
      <w:r>
        <w:rPr>
          <w:rStyle w:val="Heading1Char"/>
          <w:lang w:eastAsia="en-CA"/>
        </w:rPr>
        <w:br w:type="page"/>
      </w:r>
    </w:p>
    <w:p w14:paraId="52FACE92" w14:textId="0C80C309" w:rsidR="00991E14" w:rsidRDefault="00991E14" w:rsidP="00991E14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  <w:lang w:eastAsia="en-CA"/>
        </w:rPr>
      </w:pPr>
      <w:r w:rsidRPr="00991E14">
        <w:rPr>
          <w:rStyle w:val="Heading1Char"/>
          <w:lang w:eastAsia="en-CA"/>
        </w:rPr>
        <w:lastRenderedPageBreak/>
        <w:t>Introduction</w:t>
      </w:r>
    </w:p>
    <w:p w14:paraId="0E8410DB" w14:textId="42C6781D" w:rsidR="00991E14" w:rsidRPr="001C727F" w:rsidRDefault="00991E14" w:rsidP="00991E14">
      <w:pPr>
        <w:rPr>
          <w:i/>
          <w:iCs/>
          <w:lang w:eastAsia="en-CA"/>
        </w:rPr>
      </w:pPr>
      <w:r w:rsidRPr="00991E14">
        <w:rPr>
          <w:lang w:eastAsia="en-CA"/>
        </w:rPr>
        <w:t>Explain what the project is about and what problem you will be working with.</w:t>
      </w:r>
    </w:p>
    <w:p w14:paraId="44A1DFA0" w14:textId="77777777" w:rsidR="00991E14" w:rsidRDefault="00991E14" w:rsidP="00991E14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  <w:lang w:eastAsia="en-CA"/>
        </w:rPr>
      </w:pPr>
      <w:r w:rsidRPr="00991E14">
        <w:rPr>
          <w:rStyle w:val="Heading1Char"/>
          <w:lang w:eastAsia="en-CA"/>
        </w:rPr>
        <w:t>Method</w:t>
      </w:r>
    </w:p>
    <w:p w14:paraId="7B875EC6" w14:textId="6ED6E1D0" w:rsidR="00991E14" w:rsidRPr="00991E14" w:rsidRDefault="00991E14" w:rsidP="00991E14">
      <w:pPr>
        <w:rPr>
          <w:lang w:eastAsia="en-CA"/>
        </w:rPr>
      </w:pPr>
      <w:r w:rsidRPr="00991E14">
        <w:rPr>
          <w:lang w:eastAsia="en-CA"/>
        </w:rPr>
        <w:t>Explain in words/algorithms/math the method that you expect will solve the problem and how it works.</w:t>
      </w:r>
    </w:p>
    <w:p w14:paraId="09905975" w14:textId="77777777" w:rsidR="00991E14" w:rsidRDefault="00991E14" w:rsidP="00991E14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  <w:lang w:eastAsia="en-CA"/>
        </w:rPr>
      </w:pPr>
      <w:r w:rsidRPr="00991E14">
        <w:rPr>
          <w:rStyle w:val="Heading1Char"/>
          <w:lang w:eastAsia="en-CA"/>
        </w:rPr>
        <w:t>Implementation</w:t>
      </w:r>
    </w:p>
    <w:p w14:paraId="134BBB22" w14:textId="2336D4D9" w:rsidR="00991E14" w:rsidRPr="00991E14" w:rsidRDefault="00991E14" w:rsidP="00991E14">
      <w:pPr>
        <w:rPr>
          <w:lang w:eastAsia="en-CA"/>
        </w:rPr>
      </w:pPr>
      <w:r w:rsidRPr="00991E14">
        <w:rPr>
          <w:lang w:eastAsia="en-CA"/>
        </w:rPr>
        <w:t>Explain your implementation of the method.</w:t>
      </w:r>
    </w:p>
    <w:p w14:paraId="714370ED" w14:textId="77777777" w:rsidR="00991E14" w:rsidRDefault="00991E14" w:rsidP="00991E14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  <w:lang w:eastAsia="en-CA"/>
        </w:rPr>
      </w:pPr>
      <w:r w:rsidRPr="00991E14">
        <w:rPr>
          <w:rStyle w:val="Heading1Char"/>
          <w:lang w:eastAsia="en-CA"/>
        </w:rPr>
        <w:t>Results</w:t>
      </w:r>
    </w:p>
    <w:p w14:paraId="5B56BBBA" w14:textId="50E80CE4" w:rsidR="00991E14" w:rsidRPr="00991E14" w:rsidRDefault="00991E14" w:rsidP="00991E14">
      <w:pPr>
        <w:rPr>
          <w:lang w:eastAsia="en-CA"/>
        </w:rPr>
      </w:pPr>
      <w:r w:rsidRPr="00991E14">
        <w:rPr>
          <w:lang w:eastAsia="en-CA"/>
        </w:rPr>
        <w:t>Show your results and comment on them.</w:t>
      </w:r>
    </w:p>
    <w:p w14:paraId="2D9FAC67" w14:textId="334CC1B4" w:rsidR="00991E14" w:rsidRDefault="00991E14" w:rsidP="00991E14">
      <w:pPr>
        <w:spacing w:before="100" w:beforeAutospacing="1" w:after="100" w:afterAutospacing="1" w:line="240" w:lineRule="auto"/>
        <w:rPr>
          <w:rFonts w:ascii="Lato" w:eastAsia="Times New Roman" w:hAnsi="Lato" w:cs="Times New Roman"/>
          <w:color w:val="202122"/>
          <w:spacing w:val="3"/>
          <w:sz w:val="29"/>
          <w:szCs w:val="29"/>
          <w:lang w:eastAsia="en-CA"/>
        </w:rPr>
      </w:pPr>
      <w:r w:rsidRPr="00991E14">
        <w:rPr>
          <w:rStyle w:val="Heading1Char"/>
          <w:lang w:eastAsia="en-CA"/>
        </w:rPr>
        <w:t>Discussion</w:t>
      </w:r>
    </w:p>
    <w:p w14:paraId="296CA723" w14:textId="330A8A14" w:rsidR="00991E14" w:rsidRDefault="00991E14" w:rsidP="00991E14">
      <w:pPr>
        <w:rPr>
          <w:lang w:eastAsia="en-CA"/>
        </w:rPr>
      </w:pPr>
      <w:r w:rsidRPr="00991E14">
        <w:rPr>
          <w:lang w:eastAsia="en-CA"/>
        </w:rPr>
        <w:t>Provide your own assessment of your results and discuss whether it could have been an advantage to do something differently.</w:t>
      </w:r>
    </w:p>
    <w:p w14:paraId="365FEB85" w14:textId="18DB2762" w:rsidR="00ED574C" w:rsidRDefault="00ED574C" w:rsidP="00991E14">
      <w:pPr>
        <w:rPr>
          <w:lang w:eastAsia="en-CA"/>
        </w:rPr>
      </w:pPr>
    </w:p>
    <w:p w14:paraId="2A829AD1" w14:textId="174B7550" w:rsidR="00ED574C" w:rsidRPr="00991E14" w:rsidRDefault="00ED574C" w:rsidP="00991E14">
      <w:pPr>
        <w:rPr>
          <w:lang w:eastAsia="en-CA"/>
        </w:rPr>
      </w:pPr>
      <w:r>
        <w:rPr>
          <w:lang w:eastAsia="en-CA"/>
        </w:rPr>
        <w:t>Cite sources accordingly!</w:t>
      </w:r>
    </w:p>
    <w:sectPr w:rsidR="00ED574C" w:rsidRPr="00991E14">
      <w:foot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5CF81D" w14:textId="77777777" w:rsidR="00B74D2B" w:rsidRDefault="00B74D2B" w:rsidP="00B74D2B">
      <w:pPr>
        <w:spacing w:after="0" w:line="240" w:lineRule="auto"/>
      </w:pPr>
      <w:r>
        <w:separator/>
      </w:r>
    </w:p>
  </w:endnote>
  <w:endnote w:type="continuationSeparator" w:id="0">
    <w:p w14:paraId="0CC08C8C" w14:textId="77777777" w:rsidR="00B74D2B" w:rsidRDefault="00B74D2B" w:rsidP="00B74D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804213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9A01221" w14:textId="71B9B1B3" w:rsidR="00B74D2B" w:rsidRDefault="00B74D2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D75C3F" w14:textId="77777777" w:rsidR="00B74D2B" w:rsidRDefault="00B74D2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8AE4FA" w14:textId="77777777" w:rsidR="00B74D2B" w:rsidRDefault="00B74D2B" w:rsidP="00B74D2B">
      <w:pPr>
        <w:spacing w:after="0" w:line="240" w:lineRule="auto"/>
      </w:pPr>
      <w:r>
        <w:separator/>
      </w:r>
    </w:p>
  </w:footnote>
  <w:footnote w:type="continuationSeparator" w:id="0">
    <w:p w14:paraId="610F83C4" w14:textId="77777777" w:rsidR="00B74D2B" w:rsidRDefault="00B74D2B" w:rsidP="00B74D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F3636B0"/>
    <w:multiLevelType w:val="multilevel"/>
    <w:tmpl w:val="857C6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2134945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0NDQwMjAzMTIwNzFW0lEKTi0uzszPAykwrAUAJk6pEywAAAA="/>
  </w:docVars>
  <w:rsids>
    <w:rsidRoot w:val="00C84394"/>
    <w:rsid w:val="001C727F"/>
    <w:rsid w:val="004F13D0"/>
    <w:rsid w:val="00991E14"/>
    <w:rsid w:val="00B22BA0"/>
    <w:rsid w:val="00B74D2B"/>
    <w:rsid w:val="00C84394"/>
    <w:rsid w:val="00CA65B9"/>
    <w:rsid w:val="00ED57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13399C"/>
  <w15:chartTrackingRefBased/>
  <w15:docId w15:val="{7FF99F8A-F656-4F02-871F-65AD8D9DB8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91E1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1E1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F13D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F13D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74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4D2B"/>
  </w:style>
  <w:style w:type="paragraph" w:styleId="Footer">
    <w:name w:val="footer"/>
    <w:basedOn w:val="Normal"/>
    <w:link w:val="FooterChar"/>
    <w:uiPriority w:val="99"/>
    <w:unhideWhenUsed/>
    <w:rsid w:val="00B74D2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4D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90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85</Words>
  <Characters>486</Characters>
  <Application>Microsoft Office Word</Application>
  <DocSecurity>0</DocSecurity>
  <Lines>4</Lines>
  <Paragraphs>1</Paragraphs>
  <ScaleCrop>false</ScaleCrop>
  <Company/>
  <LinksUpToDate>false</LinksUpToDate>
  <CharactersWithSpaces>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briel Luo</dc:creator>
  <cp:keywords/>
  <dc:description/>
  <cp:lastModifiedBy>Gabriel Luo</cp:lastModifiedBy>
  <cp:revision>7</cp:revision>
  <dcterms:created xsi:type="dcterms:W3CDTF">2022-11-27T13:05:00Z</dcterms:created>
  <dcterms:modified xsi:type="dcterms:W3CDTF">2022-11-29T12:09:00Z</dcterms:modified>
</cp:coreProperties>
</file>